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5BB45" w14:textId="011F03B8" w:rsidR="007C36B8" w:rsidRDefault="007C36B8" w:rsidP="007C36B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plied Neural Networks</w:t>
      </w:r>
    </w:p>
    <w:p w14:paraId="0ABDFC3E" w14:textId="3B4FB317" w:rsidR="007C36B8" w:rsidRPr="00C072F2" w:rsidRDefault="007C36B8" w:rsidP="007C36B8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IEEE, CSU Fullerton Sponsored </w:t>
      </w:r>
      <w:r>
        <w:rPr>
          <w:sz w:val="24"/>
          <w:szCs w:val="24"/>
        </w:rPr>
        <w:t>W</w:t>
      </w:r>
      <w:r>
        <w:rPr>
          <w:sz w:val="24"/>
          <w:szCs w:val="24"/>
        </w:rPr>
        <w:t>orkshop</w:t>
      </w:r>
    </w:p>
    <w:p w14:paraId="35829683" w14:textId="38147BDE" w:rsidR="007C36B8" w:rsidRPr="00C072F2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orkshop Hours:</w:t>
      </w:r>
      <w:r>
        <w:rPr>
          <w:sz w:val="24"/>
          <w:szCs w:val="24"/>
        </w:rPr>
        <w:t xml:space="preserve"> Fri. </w:t>
      </w:r>
      <w:r>
        <w:rPr>
          <w:sz w:val="24"/>
          <w:szCs w:val="24"/>
        </w:rPr>
        <w:t>3</w:t>
      </w:r>
      <w:r>
        <w:rPr>
          <w:sz w:val="24"/>
          <w:szCs w:val="24"/>
        </w:rPr>
        <w:t>-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 PM</w:t>
      </w:r>
    </w:p>
    <w:p w14:paraId="6DD4FE12" w14:textId="3D3ED808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orkshop Description:</w:t>
      </w:r>
      <w:r>
        <w:rPr>
          <w:sz w:val="24"/>
          <w:szCs w:val="24"/>
        </w:rPr>
        <w:t xml:space="preserve"> The objective is to </w:t>
      </w:r>
      <w:r>
        <w:rPr>
          <w:sz w:val="24"/>
          <w:szCs w:val="24"/>
        </w:rPr>
        <w:t xml:space="preserve">teach students how to implement and apply Neural Networks to solve problems using the </w:t>
      </w:r>
      <w:proofErr w:type="spellStart"/>
      <w:r>
        <w:rPr>
          <w:sz w:val="24"/>
          <w:szCs w:val="24"/>
        </w:rPr>
        <w:t>Keras</w:t>
      </w:r>
      <w:proofErr w:type="spellEnd"/>
      <w:r>
        <w:rPr>
          <w:sz w:val="24"/>
          <w:szCs w:val="24"/>
        </w:rPr>
        <w:t xml:space="preserve"> Library. The basics of Machine Learning, Feed Forward Neural Networks, Weight Regularization, Parameter tuning, correcting for overfitting and underfitting, Convolutional Neural Networks, Recurrent Neural Networks, and Long </w:t>
      </w:r>
      <w:proofErr w:type="gramStart"/>
      <w:r>
        <w:rPr>
          <w:sz w:val="24"/>
          <w:szCs w:val="24"/>
        </w:rPr>
        <w:t>Short Term</w:t>
      </w:r>
      <w:proofErr w:type="gramEnd"/>
      <w:r>
        <w:rPr>
          <w:sz w:val="24"/>
          <w:szCs w:val="24"/>
        </w:rPr>
        <w:t xml:space="preserve"> Memory models will be taught.</w:t>
      </w:r>
    </w:p>
    <w:p w14:paraId="1F23FA9E" w14:textId="5F54E598" w:rsidR="007C36B8" w:rsidRPr="007C36B8" w:rsidRDefault="007C36B8" w:rsidP="007C36B8">
      <w:pPr>
        <w:ind w:left="1080" w:hanging="1080"/>
        <w:rPr>
          <w:sz w:val="24"/>
          <w:szCs w:val="24"/>
        </w:rPr>
      </w:pPr>
      <w:r>
        <w:rPr>
          <w:b/>
          <w:sz w:val="24"/>
          <w:szCs w:val="24"/>
        </w:rPr>
        <w:t>Text:</w:t>
      </w:r>
      <w:r>
        <w:rPr>
          <w:b/>
          <w:sz w:val="24"/>
          <w:szCs w:val="24"/>
        </w:rPr>
        <w:t xml:space="preserve"> </w:t>
      </w:r>
      <w:proofErr w:type="spellStart"/>
      <w:r w:rsidRPr="007C36B8">
        <w:rPr>
          <w:sz w:val="24"/>
          <w:szCs w:val="24"/>
        </w:rPr>
        <w:t>Chollet</w:t>
      </w:r>
      <w:proofErr w:type="spellEnd"/>
      <w:r w:rsidRPr="007C36B8">
        <w:rPr>
          <w:sz w:val="24"/>
          <w:szCs w:val="24"/>
        </w:rPr>
        <w:t xml:space="preserve">, F. (2018). </w:t>
      </w:r>
      <w:r w:rsidRPr="007C36B8">
        <w:rPr>
          <w:i/>
          <w:sz w:val="24"/>
          <w:szCs w:val="24"/>
        </w:rPr>
        <w:t>Deep learning with Python.</w:t>
      </w:r>
      <w:r w:rsidRPr="007C36B8">
        <w:rPr>
          <w:sz w:val="24"/>
          <w:szCs w:val="24"/>
        </w:rPr>
        <w:t xml:space="preserve"> Shelter Island, NY: Manning Publications.</w:t>
      </w:r>
    </w:p>
    <w:p w14:paraId="42523F76" w14:textId="70E4198D" w:rsidR="007C36B8" w:rsidRPr="00566D86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rerequisites: </w:t>
      </w:r>
      <w:r>
        <w:rPr>
          <w:sz w:val="24"/>
          <w:szCs w:val="24"/>
        </w:rPr>
        <w:t>A Basic Knowledge of programming (CPSC 120) will help significantly. A basic knowledge of Calculus (derivatives) and Python is recommended.</w:t>
      </w:r>
    </w:p>
    <w:p w14:paraId="68597751" w14:textId="77777777" w:rsidR="007C36B8" w:rsidRDefault="007C36B8" w:rsidP="007C36B8">
      <w:pPr>
        <w:jc w:val="center"/>
        <w:rPr>
          <w:b/>
          <w:sz w:val="28"/>
          <w:szCs w:val="28"/>
        </w:rPr>
      </w:pPr>
      <w:r w:rsidRPr="00566D86">
        <w:rPr>
          <w:b/>
          <w:sz w:val="28"/>
          <w:szCs w:val="28"/>
        </w:rPr>
        <w:t>Tentative Outline:</w:t>
      </w:r>
    </w:p>
    <w:p w14:paraId="4B435C61" w14:textId="0868681A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1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Introduction to Machine Learning and Neural Networks, Linear Regression. Implement Linear Regression in Python.</w:t>
      </w:r>
    </w:p>
    <w:p w14:paraId="723BDC0A" w14:textId="4953883B" w:rsidR="007C36B8" w:rsidRP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2: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Logistic Regression and Basic Feed Forward Neural Networks, Implement Logistic Regression and a Feed Forward Neural Network to solve MNIST.</w:t>
      </w:r>
    </w:p>
    <w:p w14:paraId="7D754D90" w14:textId="21DE3A50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3:</w:t>
      </w:r>
      <w:r>
        <w:rPr>
          <w:sz w:val="24"/>
          <w:szCs w:val="24"/>
        </w:rPr>
        <w:t xml:space="preserve"> </w:t>
      </w:r>
      <w:r w:rsidR="001704E0">
        <w:rPr>
          <w:sz w:val="24"/>
          <w:szCs w:val="24"/>
        </w:rPr>
        <w:t>Hyperparameter Tuning, Overfitting and Underfitting, continue MNIST.</w:t>
      </w:r>
    </w:p>
    <w:p w14:paraId="182D76BD" w14:textId="23B0B7A1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4: </w:t>
      </w:r>
      <w:r w:rsidR="001704E0">
        <w:rPr>
          <w:sz w:val="24"/>
          <w:szCs w:val="24"/>
        </w:rPr>
        <w:t>Introduction to project. Data cleaning Project.</w:t>
      </w:r>
    </w:p>
    <w:p w14:paraId="2330FA04" w14:textId="09676544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5:</w:t>
      </w:r>
      <w:r>
        <w:rPr>
          <w:sz w:val="24"/>
          <w:szCs w:val="24"/>
        </w:rPr>
        <w:t xml:space="preserve"> </w:t>
      </w:r>
      <w:r w:rsidR="001704E0">
        <w:rPr>
          <w:sz w:val="24"/>
          <w:szCs w:val="24"/>
        </w:rPr>
        <w:t>Intro to CNN’s, MNIST with CNN’s.</w:t>
      </w:r>
    </w:p>
    <w:p w14:paraId="28F43EA0" w14:textId="702BB7CE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6:</w:t>
      </w:r>
      <w:r>
        <w:rPr>
          <w:sz w:val="24"/>
          <w:szCs w:val="24"/>
        </w:rPr>
        <w:t xml:space="preserve"> </w:t>
      </w:r>
      <w:r w:rsidR="001704E0">
        <w:rPr>
          <w:sz w:val="24"/>
          <w:szCs w:val="24"/>
        </w:rPr>
        <w:t>CNN’s continued, work on project</w:t>
      </w:r>
    </w:p>
    <w:p w14:paraId="3D134B6E" w14:textId="1960A3FA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7: </w:t>
      </w:r>
      <w:r w:rsidR="001704E0">
        <w:rPr>
          <w:sz w:val="24"/>
          <w:szCs w:val="24"/>
        </w:rPr>
        <w:t>CNN’s, work on project</w:t>
      </w:r>
    </w:p>
    <w:p w14:paraId="2841837E" w14:textId="26A0A84E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 8:</w:t>
      </w:r>
      <w:r>
        <w:rPr>
          <w:sz w:val="24"/>
          <w:szCs w:val="24"/>
        </w:rPr>
        <w:t xml:space="preserve"> </w:t>
      </w:r>
      <w:r w:rsidR="001704E0">
        <w:rPr>
          <w:sz w:val="24"/>
          <w:szCs w:val="24"/>
        </w:rPr>
        <w:t>Intro to RNN’s, work on project</w:t>
      </w:r>
    </w:p>
    <w:p w14:paraId="745E4C04" w14:textId="5CA6EDA1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9: </w:t>
      </w:r>
      <w:r w:rsidR="001704E0">
        <w:rPr>
          <w:sz w:val="24"/>
          <w:szCs w:val="24"/>
        </w:rPr>
        <w:t>Intro to LSTM’s, lab TBD</w:t>
      </w:r>
    </w:p>
    <w:p w14:paraId="60972E16" w14:textId="5CEEBF95" w:rsidR="007C36B8" w:rsidRDefault="007C36B8" w:rsidP="007C36B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10: </w:t>
      </w:r>
      <w:r w:rsidR="001704E0">
        <w:rPr>
          <w:sz w:val="24"/>
          <w:szCs w:val="24"/>
        </w:rPr>
        <w:t>LSTM’s, work on projects.</w:t>
      </w:r>
    </w:p>
    <w:p w14:paraId="43642B39" w14:textId="1CFEFB19" w:rsidR="001704E0" w:rsidRPr="001704E0" w:rsidRDefault="001704E0" w:rsidP="007C36B8">
      <w:pPr>
        <w:rPr>
          <w:sz w:val="24"/>
          <w:szCs w:val="24"/>
        </w:rPr>
      </w:pPr>
      <w:r>
        <w:rPr>
          <w:b/>
          <w:sz w:val="24"/>
          <w:szCs w:val="24"/>
        </w:rPr>
        <w:t>Week</w:t>
      </w:r>
      <w:r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 1</w:t>
      </w:r>
      <w:r>
        <w:rPr>
          <w:b/>
          <w:sz w:val="24"/>
          <w:szCs w:val="24"/>
        </w:rPr>
        <w:t>1-14:</w:t>
      </w:r>
      <w:r>
        <w:rPr>
          <w:sz w:val="24"/>
          <w:szCs w:val="24"/>
        </w:rPr>
        <w:t xml:space="preserve"> Advanced Theoretical Topics, Crick-</w:t>
      </w:r>
      <w:proofErr w:type="spellStart"/>
      <w:r>
        <w:rPr>
          <w:sz w:val="24"/>
          <w:szCs w:val="24"/>
        </w:rPr>
        <w:t>Mitchison</w:t>
      </w:r>
      <w:proofErr w:type="spellEnd"/>
      <w:r>
        <w:rPr>
          <w:sz w:val="24"/>
          <w:szCs w:val="24"/>
        </w:rPr>
        <w:t xml:space="preserve"> Hypothesis, RBM Autoencoders, Project Presentations and more!</w:t>
      </w:r>
    </w:p>
    <w:p w14:paraId="6F1FB8D4" w14:textId="77777777" w:rsidR="007C2C00" w:rsidRDefault="007C2C00">
      <w:bookmarkStart w:id="0" w:name="_GoBack"/>
      <w:bookmarkEnd w:id="0"/>
    </w:p>
    <w:sectPr w:rsidR="007C2C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zE2N7O0NLUwMTRT0lEKTi0uzszPAykwrAUABKEvLCwAAAA="/>
  </w:docVars>
  <w:rsids>
    <w:rsidRoot w:val="007C36B8"/>
    <w:rsid w:val="001704E0"/>
    <w:rsid w:val="007C2C00"/>
    <w:rsid w:val="007C36B8"/>
    <w:rsid w:val="00A70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3293C"/>
  <w15:chartTrackingRefBased/>
  <w15:docId w15:val="{A4268C44-21C5-4711-A847-B6123088D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36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mandal@aol.com</dc:creator>
  <cp:keywords/>
  <dc:description/>
  <cp:lastModifiedBy>p.mandal@aol.com</cp:lastModifiedBy>
  <cp:revision>1</cp:revision>
  <dcterms:created xsi:type="dcterms:W3CDTF">2018-09-04T22:39:00Z</dcterms:created>
  <dcterms:modified xsi:type="dcterms:W3CDTF">2018-09-04T22:56:00Z</dcterms:modified>
</cp:coreProperties>
</file>